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11BD1F" w14:textId="77777777" w:rsidR="00382BD3" w:rsidRDefault="00382BD3" w:rsidP="00382BD3">
      <w:pPr>
        <w:jc w:val="center"/>
        <w:rPr>
          <w:b/>
          <w:bCs/>
          <w:sz w:val="44"/>
          <w:szCs w:val="44"/>
        </w:rPr>
      </w:pPr>
    </w:p>
    <w:p w14:paraId="6C2DC4E8" w14:textId="11128ACC" w:rsidR="00382BD3" w:rsidRPr="0046187B" w:rsidRDefault="00382BD3" w:rsidP="00382BD3">
      <w:pPr>
        <w:jc w:val="center"/>
        <w:rPr>
          <w:sz w:val="36"/>
          <w:szCs w:val="36"/>
        </w:rPr>
      </w:pPr>
      <w:r w:rsidRPr="0046187B">
        <w:rPr>
          <w:b/>
          <w:bCs/>
          <w:sz w:val="72"/>
          <w:szCs w:val="72"/>
        </w:rPr>
        <w:t>Quick Start Guide</w:t>
      </w:r>
      <w:r w:rsidR="0046187B">
        <w:rPr>
          <w:b/>
          <w:bCs/>
          <w:sz w:val="72"/>
          <w:szCs w:val="72"/>
        </w:rPr>
        <w:br/>
      </w:r>
      <w:r w:rsidRPr="0046187B">
        <w:rPr>
          <w:b/>
          <w:bCs/>
          <w:sz w:val="36"/>
          <w:szCs w:val="36"/>
        </w:rPr>
        <w:br/>
      </w:r>
      <w:r w:rsidR="00ED45C9">
        <w:rPr>
          <w:b/>
          <w:bCs/>
          <w:sz w:val="36"/>
          <w:szCs w:val="36"/>
        </w:rPr>
        <w:t>Genio</w:t>
      </w:r>
      <w:r w:rsidR="00304C87">
        <w:rPr>
          <w:b/>
          <w:bCs/>
          <w:sz w:val="36"/>
          <w:szCs w:val="36"/>
        </w:rPr>
        <w:t xml:space="preserve"> Wi-Fi Mini Cube Indoor Camera</w:t>
      </w:r>
      <w:r w:rsidR="00653AF9">
        <w:rPr>
          <w:b/>
          <w:bCs/>
          <w:sz w:val="36"/>
          <w:szCs w:val="36"/>
        </w:rPr>
        <w:br/>
      </w:r>
      <w:r w:rsidR="005B4D68">
        <w:rPr>
          <w:noProof/>
        </w:rPr>
        <w:drawing>
          <wp:inline distT="0" distB="0" distL="0" distR="0" wp14:anchorId="0379464F" wp14:editId="5E8AFB65">
            <wp:extent cx="2686050" cy="3363558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88258" cy="3366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3539B" w14:textId="572701AD" w:rsidR="00382BD3" w:rsidRPr="0046187B" w:rsidRDefault="00382BD3" w:rsidP="00382BD3">
      <w:pPr>
        <w:jc w:val="center"/>
        <w:rPr>
          <w:sz w:val="36"/>
          <w:szCs w:val="36"/>
        </w:rPr>
      </w:pPr>
      <w:r w:rsidRPr="0046187B">
        <w:rPr>
          <w:sz w:val="36"/>
          <w:szCs w:val="36"/>
        </w:rPr>
        <w:t xml:space="preserve">Model: </w:t>
      </w:r>
      <w:r w:rsidR="005B4D68">
        <w:rPr>
          <w:sz w:val="36"/>
          <w:szCs w:val="36"/>
        </w:rPr>
        <w:t>I003202</w:t>
      </w:r>
    </w:p>
    <w:p w14:paraId="7456B264" w14:textId="0E782CD5" w:rsidR="00382BD3" w:rsidRDefault="00382BD3" w:rsidP="00382BD3">
      <w:pPr>
        <w:jc w:val="center"/>
      </w:pPr>
      <w:r>
        <w:br/>
      </w:r>
    </w:p>
    <w:p w14:paraId="460470AB" w14:textId="77777777" w:rsidR="00382BD3" w:rsidRDefault="00382BD3">
      <w:r>
        <w:br w:type="page"/>
      </w:r>
    </w:p>
    <w:p w14:paraId="136A67D2" w14:textId="52F23781" w:rsidR="00382BD3" w:rsidRPr="00382BD3" w:rsidRDefault="00382BD3" w:rsidP="00382BD3">
      <w:pPr>
        <w:rPr>
          <w:b/>
          <w:bCs/>
        </w:rPr>
      </w:pPr>
      <w:r w:rsidRPr="00382BD3">
        <w:rPr>
          <w:b/>
          <w:bCs/>
        </w:rPr>
        <w:lastRenderedPageBreak/>
        <w:t xml:space="preserve">Product Details </w:t>
      </w:r>
    </w:p>
    <w:p w14:paraId="03E31595" w14:textId="7A3C35AF" w:rsidR="00382BD3" w:rsidRDefault="00E2199C" w:rsidP="0094585A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72E46DF6" wp14:editId="5BB52B34">
            <wp:extent cx="2181225" cy="2150359"/>
            <wp:effectExtent l="0" t="0" r="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84702" cy="2153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EDE1A" w14:textId="43AF032F" w:rsidR="00B9038B" w:rsidRDefault="007B0CFC" w:rsidP="0094585A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2C19E955" wp14:editId="36CEEBFF">
            <wp:extent cx="4511040" cy="2058035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11040" cy="205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90D51" w14:textId="7465B994" w:rsidR="00C7500A" w:rsidRPr="00C7500A" w:rsidRDefault="00C7500A" w:rsidP="00C7500A">
      <w:pPr>
        <w:pStyle w:val="ListParagraph"/>
        <w:numPr>
          <w:ilvl w:val="0"/>
          <w:numId w:val="1"/>
        </w:numPr>
        <w:rPr>
          <w:b/>
          <w:bCs/>
        </w:rPr>
      </w:pPr>
      <w:r>
        <w:br w:type="page"/>
      </w:r>
      <w:r w:rsidRPr="00C7500A">
        <w:rPr>
          <w:b/>
          <w:bCs/>
        </w:rPr>
        <w:lastRenderedPageBreak/>
        <w:t xml:space="preserve">Install the APP and register Account </w:t>
      </w:r>
    </w:p>
    <w:p w14:paraId="3A98792C" w14:textId="2E89D05F" w:rsidR="00C7500A" w:rsidRDefault="00C7500A" w:rsidP="00C7500A">
      <w:r>
        <w:t>For the best experience, download the "Mirabella Genio" APP to your smartphone from</w:t>
      </w:r>
      <w:r w:rsidR="00ED45C9">
        <w:t xml:space="preserve"> the</w:t>
      </w:r>
      <w:r>
        <w:t xml:space="preserve"> App Store or Google Play, or you can also scan the QR code below, the APP icon will be displayed after installed successfully</w:t>
      </w:r>
    </w:p>
    <w:p w14:paraId="496E543E" w14:textId="73588276" w:rsidR="00C7500A" w:rsidRDefault="00C7500A" w:rsidP="00C7500A">
      <w:pPr>
        <w:jc w:val="center"/>
      </w:pPr>
      <w:r>
        <w:rPr>
          <w:noProof/>
        </w:rPr>
        <w:drawing>
          <wp:inline distT="0" distB="0" distL="0" distR="0" wp14:anchorId="558D6099" wp14:editId="094321E8">
            <wp:extent cx="2242362" cy="1819275"/>
            <wp:effectExtent l="0" t="0" r="5715" b="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4018"/>
                    <a:stretch/>
                  </pic:blipFill>
                  <pic:spPr bwMode="auto">
                    <a:xfrm>
                      <a:off x="0" y="0"/>
                      <a:ext cx="2246613" cy="18227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2C1A4F" w14:textId="221E51CE" w:rsidR="00C7500A" w:rsidRDefault="00C7500A" w:rsidP="00C7500A">
      <w:pPr>
        <w:pStyle w:val="ListParagraph"/>
        <w:numPr>
          <w:ilvl w:val="0"/>
          <w:numId w:val="1"/>
        </w:numPr>
        <w:rPr>
          <w:b/>
          <w:bCs/>
        </w:rPr>
      </w:pPr>
      <w:r w:rsidRPr="00C7500A">
        <w:rPr>
          <w:b/>
          <w:bCs/>
        </w:rPr>
        <w:t>Insert</w:t>
      </w:r>
      <w:r w:rsidR="00ED45C9">
        <w:rPr>
          <w:b/>
          <w:bCs/>
        </w:rPr>
        <w:t>ing</w:t>
      </w:r>
      <w:r w:rsidRPr="00C7500A">
        <w:rPr>
          <w:b/>
          <w:bCs/>
        </w:rPr>
        <w:t xml:space="preserve"> the Micro SD card</w:t>
      </w:r>
      <w:r w:rsidR="00ED45C9">
        <w:rPr>
          <w:b/>
          <w:bCs/>
        </w:rPr>
        <w:t xml:space="preserve"> (Optional)</w:t>
      </w:r>
      <w:r w:rsidRPr="00C7500A">
        <w:rPr>
          <w:b/>
          <w:bCs/>
        </w:rPr>
        <w:t xml:space="preserve"> </w:t>
      </w:r>
    </w:p>
    <w:p w14:paraId="7C6800C3" w14:textId="22CCD5A3" w:rsidR="006773CE" w:rsidRDefault="00ED45C9" w:rsidP="00C7500A">
      <w:pPr>
        <w:pStyle w:val="ListParagraph"/>
        <w:ind w:left="0"/>
      </w:pPr>
      <w:r>
        <w:t xml:space="preserve">The </w:t>
      </w:r>
      <w:r w:rsidR="00405CBA">
        <w:t>Micro SD card slot is located on the side of the camera</w:t>
      </w:r>
      <w:r>
        <w:t>.</w:t>
      </w:r>
      <w:r w:rsidR="00405CBA">
        <w:t xml:space="preserve"> </w:t>
      </w:r>
      <w:r w:rsidR="006773CE">
        <w:t>Insert the Micro SD card gently into the slot</w:t>
      </w:r>
      <w:r w:rsidR="00F255A1">
        <w:t xml:space="preserve"> as per below image</w:t>
      </w:r>
      <w:r w:rsidR="006773CE">
        <w:t>.</w:t>
      </w:r>
      <w:r w:rsidR="00405CBA">
        <w:t xml:space="preserve"> </w:t>
      </w:r>
    </w:p>
    <w:p w14:paraId="2AD15C02" w14:textId="015649AC" w:rsidR="006773CE" w:rsidRDefault="006773CE" w:rsidP="00C7500A">
      <w:pPr>
        <w:pStyle w:val="ListParagraph"/>
        <w:ind w:left="0"/>
      </w:pPr>
      <w:r>
        <w:t xml:space="preserve">Micro SD card size </w:t>
      </w:r>
      <w:r w:rsidR="00ED45C9">
        <w:t xml:space="preserve">requirements: </w:t>
      </w:r>
      <w:r>
        <w:t xml:space="preserve">&gt;8GB, </w:t>
      </w:r>
      <w:proofErr w:type="gramStart"/>
      <w:r>
        <w:t>Support</w:t>
      </w:r>
      <w:r w:rsidR="00ED45C9">
        <w:t>s</w:t>
      </w:r>
      <w:proofErr w:type="gramEnd"/>
      <w:r>
        <w:t xml:space="preserve"> up to Max of 128Gb, FAT32 format only, doesn’t support NTFS file system.</w:t>
      </w:r>
    </w:p>
    <w:p w14:paraId="6F548057" w14:textId="6C7F7247" w:rsidR="0094585A" w:rsidRDefault="00832866" w:rsidP="006773CE">
      <w:pPr>
        <w:pStyle w:val="ListParagraph"/>
        <w:ind w:left="0"/>
        <w:jc w:val="center"/>
      </w:pPr>
      <w:r>
        <w:rPr>
          <w:noProof/>
        </w:rPr>
        <w:drawing>
          <wp:inline distT="0" distB="0" distL="0" distR="0" wp14:anchorId="704FFC76" wp14:editId="2E42A834">
            <wp:extent cx="1610801" cy="1781175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630315" cy="1802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12D38" w14:textId="69F395AD" w:rsidR="006773CE" w:rsidRDefault="006773CE" w:rsidP="006773CE">
      <w:pPr>
        <w:pStyle w:val="ListParagraph"/>
        <w:ind w:left="0"/>
        <w:jc w:val="center"/>
      </w:pPr>
    </w:p>
    <w:p w14:paraId="0D674191" w14:textId="66550D0B" w:rsidR="00405CBA" w:rsidRDefault="00405CBA" w:rsidP="006773CE">
      <w:pPr>
        <w:pStyle w:val="ListParagraph"/>
        <w:ind w:left="0"/>
        <w:jc w:val="center"/>
      </w:pPr>
    </w:p>
    <w:p w14:paraId="67E25CBA" w14:textId="720C28EE" w:rsidR="00ED45C9" w:rsidRDefault="00ED45C9" w:rsidP="006773CE">
      <w:pPr>
        <w:pStyle w:val="ListParagraph"/>
        <w:ind w:left="0"/>
        <w:jc w:val="center"/>
      </w:pPr>
    </w:p>
    <w:p w14:paraId="578B18BD" w14:textId="77777777" w:rsidR="00ED45C9" w:rsidRDefault="00ED45C9" w:rsidP="006773CE">
      <w:pPr>
        <w:pStyle w:val="ListParagraph"/>
        <w:ind w:left="0"/>
        <w:jc w:val="center"/>
      </w:pPr>
    </w:p>
    <w:p w14:paraId="76112AE0" w14:textId="0BA6BDB4" w:rsidR="006773CE" w:rsidRDefault="006773CE" w:rsidP="006773CE">
      <w:pPr>
        <w:pStyle w:val="ListParagraph"/>
        <w:numPr>
          <w:ilvl w:val="0"/>
          <w:numId w:val="1"/>
        </w:numPr>
        <w:rPr>
          <w:b/>
          <w:bCs/>
        </w:rPr>
      </w:pPr>
      <w:r w:rsidRPr="006773CE">
        <w:rPr>
          <w:b/>
          <w:bCs/>
        </w:rPr>
        <w:lastRenderedPageBreak/>
        <w:t>Pairing the camera using Mirabella Genio App</w:t>
      </w:r>
    </w:p>
    <w:p w14:paraId="16C84C47" w14:textId="5EC7E480" w:rsidR="006773CE" w:rsidRDefault="006773CE" w:rsidP="006773CE">
      <w:pPr>
        <w:pStyle w:val="ListParagraph"/>
        <w:numPr>
          <w:ilvl w:val="0"/>
          <w:numId w:val="2"/>
        </w:numPr>
      </w:pPr>
      <w:r w:rsidRPr="00290848">
        <w:t xml:space="preserve">Connect the </w:t>
      </w:r>
      <w:r w:rsidR="00274F80">
        <w:t xml:space="preserve">supplied </w:t>
      </w:r>
      <w:r w:rsidR="00F255A1">
        <w:t xml:space="preserve">USB </w:t>
      </w:r>
      <w:r w:rsidR="00A63C9B">
        <w:t xml:space="preserve">charging </w:t>
      </w:r>
      <w:r w:rsidR="00F255A1">
        <w:t xml:space="preserve">cable to </w:t>
      </w:r>
      <w:r w:rsidRPr="00290848">
        <w:t>the camera</w:t>
      </w:r>
      <w:r w:rsidR="00F255A1">
        <w:t xml:space="preserve">’s USB port, then insert the </w:t>
      </w:r>
      <w:r w:rsidR="004C339E">
        <w:t xml:space="preserve">other end of </w:t>
      </w:r>
      <w:r w:rsidR="00F255A1">
        <w:t>USB cable t</w:t>
      </w:r>
      <w:r w:rsidR="00942820">
        <w:t>o a standard 5V 1A USB adaptor/charge</w:t>
      </w:r>
      <w:r w:rsidR="00A63C9B">
        <w:t>r (</w:t>
      </w:r>
      <w:r w:rsidR="00274F80" w:rsidRPr="00274F80">
        <w:t>sold separately</w:t>
      </w:r>
      <w:r w:rsidR="00A63C9B">
        <w:t>)</w:t>
      </w:r>
      <w:r w:rsidR="00153B36">
        <w:t xml:space="preserve"> </w:t>
      </w:r>
    </w:p>
    <w:p w14:paraId="3D6C088D" w14:textId="3E6CD560" w:rsidR="00FB7829" w:rsidRDefault="00FB7829" w:rsidP="00FB7829">
      <w:pPr>
        <w:pStyle w:val="ListParagraph"/>
        <w:numPr>
          <w:ilvl w:val="0"/>
          <w:numId w:val="2"/>
        </w:numPr>
      </w:pPr>
      <w:r>
        <w:t xml:space="preserve">Wait for </w:t>
      </w:r>
      <w:r w:rsidR="00F24EFB">
        <w:t>1</w:t>
      </w:r>
      <w:r>
        <w:t>0-</w:t>
      </w:r>
      <w:r w:rsidR="00ED45C9">
        <w:t>3</w:t>
      </w:r>
      <w:r>
        <w:t xml:space="preserve">0 seconds, the </w:t>
      </w:r>
      <w:r w:rsidR="00386C63">
        <w:t xml:space="preserve">Wi-Fi </w:t>
      </w:r>
      <w:r>
        <w:t xml:space="preserve">indicator light will </w:t>
      </w:r>
      <w:r w:rsidR="00ED45C9">
        <w:t>then begin to</w:t>
      </w:r>
      <w:r>
        <w:t xml:space="preserve"> blink RED </w:t>
      </w:r>
      <w:r w:rsidRPr="00DD1F99">
        <w:rPr>
          <w:b/>
          <w:bCs/>
        </w:rPr>
        <w:t>rapidly</w:t>
      </w:r>
      <w:r w:rsidR="00386C63">
        <w:t xml:space="preserve">, </w:t>
      </w:r>
      <w:r>
        <w:t>Camera is</w:t>
      </w:r>
      <w:r w:rsidR="00ED45C9">
        <w:t xml:space="preserve"> now</w:t>
      </w:r>
      <w:r>
        <w:t xml:space="preserve"> ready to pair.</w:t>
      </w:r>
    </w:p>
    <w:p w14:paraId="3E5B9320" w14:textId="2DC776E0" w:rsidR="00FB7829" w:rsidRPr="003202B4" w:rsidRDefault="00FB7829" w:rsidP="00FB7829">
      <w:pPr>
        <w:pStyle w:val="ListParagraph"/>
        <w:numPr>
          <w:ilvl w:val="0"/>
          <w:numId w:val="2"/>
        </w:numPr>
      </w:pPr>
      <w:r>
        <w:t xml:space="preserve">Lunch Mirabella Genio APP, tap on </w:t>
      </w:r>
      <w:r w:rsidRPr="00FB7829">
        <w:rPr>
          <w:b/>
          <w:bCs/>
        </w:rPr>
        <w:t>+</w:t>
      </w:r>
      <w:r>
        <w:rPr>
          <w:b/>
          <w:bCs/>
        </w:rPr>
        <w:t xml:space="preserve">, </w:t>
      </w:r>
      <w:r w:rsidRPr="00FB7829">
        <w:t>then choose</w:t>
      </w:r>
      <w:r>
        <w:rPr>
          <w:b/>
          <w:bCs/>
        </w:rPr>
        <w:t xml:space="preserve"> Security &amp; </w:t>
      </w:r>
      <w:proofErr w:type="gramStart"/>
      <w:r>
        <w:rPr>
          <w:b/>
          <w:bCs/>
        </w:rPr>
        <w:t xml:space="preserve">Sensor </w:t>
      </w:r>
      <w:r w:rsidR="00386C63">
        <w:rPr>
          <w:b/>
          <w:bCs/>
        </w:rPr>
        <w:t>,</w:t>
      </w:r>
      <w:proofErr w:type="gramEnd"/>
      <w:r w:rsidR="00386C63">
        <w:rPr>
          <w:b/>
          <w:bCs/>
        </w:rPr>
        <w:t xml:space="preserve"> </w:t>
      </w:r>
      <w:r w:rsidR="000C0885">
        <w:t>tap on the camera from the list of</w:t>
      </w:r>
      <w:r w:rsidR="00386C63" w:rsidRPr="00386C63">
        <w:t xml:space="preserve"> camera </w:t>
      </w:r>
      <w:r w:rsidR="000C0885">
        <w:t>icons</w:t>
      </w:r>
      <w:r w:rsidR="00386C63">
        <w:rPr>
          <w:b/>
          <w:bCs/>
        </w:rPr>
        <w:t xml:space="preserve"> </w:t>
      </w:r>
    </w:p>
    <w:p w14:paraId="5B0A43E4" w14:textId="036AD2A9" w:rsidR="003202B4" w:rsidRPr="00FB7829" w:rsidRDefault="003202B4" w:rsidP="00941D20">
      <w:pPr>
        <w:pStyle w:val="ListParagraph"/>
      </w:pPr>
      <w:r>
        <w:rPr>
          <w:noProof/>
        </w:rPr>
        <w:drawing>
          <wp:inline distT="0" distB="0" distL="0" distR="0" wp14:anchorId="3B32A807" wp14:editId="781645C0">
            <wp:extent cx="1590109" cy="2181225"/>
            <wp:effectExtent l="0" t="0" r="0" b="0"/>
            <wp:docPr id="109" name="Picture 10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fr_16780_size880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6842" cy="2204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4204D46" wp14:editId="6C07E04D">
            <wp:extent cx="1647825" cy="2179117"/>
            <wp:effectExtent l="0" t="0" r="0" b="0"/>
            <wp:docPr id="110" name="Picture 11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fr_16781_size880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0685" cy="2209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DEC56" w14:textId="3060A88F" w:rsidR="00FB7829" w:rsidRDefault="00FB7829" w:rsidP="00FB7829">
      <w:pPr>
        <w:pStyle w:val="ListParagraph"/>
        <w:numPr>
          <w:ilvl w:val="0"/>
          <w:numId w:val="2"/>
        </w:numPr>
      </w:pPr>
      <w:r>
        <w:t xml:space="preserve">Follow the </w:t>
      </w:r>
      <w:r w:rsidR="00ED45C9">
        <w:t>in apps</w:t>
      </w:r>
      <w:r>
        <w:t xml:space="preserve"> instruction carefully to complete the network pairing process. </w:t>
      </w:r>
      <w:r w:rsidR="003202B4">
        <w:t>(</w:t>
      </w:r>
      <w:r w:rsidR="00F24EFB">
        <w:t xml:space="preserve">this is the </w:t>
      </w:r>
      <w:r w:rsidR="003202B4">
        <w:t xml:space="preserve">default </w:t>
      </w:r>
      <w:r w:rsidR="003202B4" w:rsidRPr="00941D20">
        <w:rPr>
          <w:b/>
          <w:bCs/>
        </w:rPr>
        <w:t>QR code scanning</w:t>
      </w:r>
      <w:r w:rsidR="003202B4">
        <w:t xml:space="preserve"> method)</w:t>
      </w:r>
    </w:p>
    <w:p w14:paraId="1B953976" w14:textId="2A84AE16" w:rsidR="000B386F" w:rsidRDefault="000B386F" w:rsidP="000B386F">
      <w:pPr>
        <w:pStyle w:val="ListParagraph"/>
        <w:numPr>
          <w:ilvl w:val="0"/>
          <w:numId w:val="2"/>
        </w:numPr>
      </w:pPr>
      <w:r>
        <w:t>face this QR code in front of the camera</w:t>
      </w:r>
      <w:r w:rsidR="00D6413F">
        <w:t xml:space="preserve">’s lens </w:t>
      </w:r>
      <w:r>
        <w:t>approximate 15-20cm, until you hear a “</w:t>
      </w:r>
      <w:proofErr w:type="spellStart"/>
      <w:r w:rsidR="00040156">
        <w:t>dongdongdong</w:t>
      </w:r>
      <w:proofErr w:type="spellEnd"/>
      <w:r>
        <w:t xml:space="preserve">” sound, and </w:t>
      </w:r>
      <w:r w:rsidR="00F24EFB">
        <w:t xml:space="preserve">Wi-Fi </w:t>
      </w:r>
      <w:r>
        <w:t xml:space="preserve">indicator light will change from blinking red to blinking </w:t>
      </w:r>
      <w:r w:rsidR="00040156">
        <w:t>yellow</w:t>
      </w:r>
      <w:r w:rsidR="00ED45C9">
        <w:t>.</w:t>
      </w:r>
    </w:p>
    <w:tbl>
      <w:tblPr>
        <w:tblStyle w:val="TableGrid"/>
        <w:tblW w:w="0" w:type="auto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3271"/>
      </w:tblGrid>
      <w:tr w:rsidR="000B386F" w14:paraId="0D1EFAB5" w14:textId="77777777" w:rsidTr="006C2D41">
        <w:tc>
          <w:tcPr>
            <w:tcW w:w="3261" w:type="dxa"/>
          </w:tcPr>
          <w:p w14:paraId="46CA1A44" w14:textId="7E587762" w:rsidR="000B386F" w:rsidRDefault="00D6413F" w:rsidP="006C2D41">
            <w:pPr>
              <w:pStyle w:val="ListParagraph"/>
              <w:ind w:left="0"/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22B59DF5" wp14:editId="2C797B93">
                  <wp:extent cx="1400175" cy="230505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334" t="12668" r="7547" b="6658"/>
                          <a:stretch/>
                        </pic:blipFill>
                        <pic:spPr bwMode="auto">
                          <a:xfrm>
                            <a:off x="0" y="0"/>
                            <a:ext cx="1402736" cy="23092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71" w:type="dxa"/>
          </w:tcPr>
          <w:p w14:paraId="525E7799" w14:textId="77777777" w:rsidR="000B386F" w:rsidRDefault="000B386F" w:rsidP="00C83C53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496DD59B" wp14:editId="15A86B69">
                  <wp:extent cx="1390650" cy="2295525"/>
                  <wp:effectExtent l="0" t="0" r="0" b="9525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988" t="12464" r="6579" b="6356"/>
                          <a:stretch/>
                        </pic:blipFill>
                        <pic:spPr bwMode="auto">
                          <a:xfrm>
                            <a:off x="0" y="0"/>
                            <a:ext cx="1399428" cy="23100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84A839" w14:textId="08BBFB97" w:rsidR="000B386F" w:rsidRDefault="000B386F" w:rsidP="000B386F">
      <w:pPr>
        <w:pStyle w:val="ListParagraph"/>
        <w:numPr>
          <w:ilvl w:val="0"/>
          <w:numId w:val="2"/>
        </w:numPr>
      </w:pPr>
      <w:r>
        <w:t xml:space="preserve">Please wait for indicator light to </w:t>
      </w:r>
      <w:r w:rsidR="0041404A">
        <w:t xml:space="preserve">became </w:t>
      </w:r>
      <w:r>
        <w:t xml:space="preserve">solid </w:t>
      </w:r>
      <w:r w:rsidR="00CD67C3">
        <w:t>yellow</w:t>
      </w:r>
      <w:r>
        <w:t xml:space="preserve">, then tap the </w:t>
      </w:r>
      <w:r w:rsidRPr="00910493">
        <w:rPr>
          <w:b/>
          <w:bCs/>
        </w:rPr>
        <w:t>beeped/indicator switch</w:t>
      </w:r>
      <w:r>
        <w:t xml:space="preserve"> button</w:t>
      </w:r>
    </w:p>
    <w:p w14:paraId="552C325F" w14:textId="77777777" w:rsidR="000B386F" w:rsidRDefault="000B386F" w:rsidP="007A36C8">
      <w:pPr>
        <w:pStyle w:val="ListParagraph"/>
      </w:pPr>
    </w:p>
    <w:p w14:paraId="26369D1E" w14:textId="1C6EA476" w:rsidR="003202B4" w:rsidRDefault="003202B4" w:rsidP="00FB7829">
      <w:pPr>
        <w:pStyle w:val="ListParagraph"/>
        <w:numPr>
          <w:ilvl w:val="0"/>
          <w:numId w:val="2"/>
        </w:numPr>
      </w:pPr>
      <w:r>
        <w:t>If your camera having difficult</w:t>
      </w:r>
      <w:r w:rsidR="00ED45C9">
        <w:t>y</w:t>
      </w:r>
      <w:r>
        <w:t xml:space="preserve"> scan</w:t>
      </w:r>
      <w:r w:rsidR="00ED45C9">
        <w:t>ning</w:t>
      </w:r>
      <w:r>
        <w:t xml:space="preserve"> the QR code, please try using </w:t>
      </w:r>
      <w:r w:rsidR="00DD1F99">
        <w:rPr>
          <w:b/>
          <w:bCs/>
        </w:rPr>
        <w:t>EZ mode</w:t>
      </w:r>
      <w:r>
        <w:t xml:space="preserve"> method, </w:t>
      </w:r>
      <w:r w:rsidR="0031798B">
        <w:t xml:space="preserve">which doesn’t require the scan of QR </w:t>
      </w:r>
      <w:proofErr w:type="gramStart"/>
      <w:r w:rsidR="0031798B">
        <w:t>code</w:t>
      </w:r>
      <w:r>
        <w:t xml:space="preserve"> </w:t>
      </w:r>
      <w:r w:rsidR="00DD5C91">
        <w:t>,</w:t>
      </w:r>
      <w:proofErr w:type="gramEnd"/>
      <w:r w:rsidR="00DD5C91">
        <w:t xml:space="preserve"> </w:t>
      </w:r>
    </w:p>
    <w:p w14:paraId="64DF3E3A" w14:textId="2FEE2571" w:rsidR="00DD5C91" w:rsidRDefault="00DD5C91" w:rsidP="00DD5C91">
      <w:pPr>
        <w:pStyle w:val="ListParagraph"/>
      </w:pPr>
      <w:r>
        <w:t xml:space="preserve">Tap on </w:t>
      </w:r>
      <w:r w:rsidRPr="00DD5C91">
        <w:rPr>
          <w:b/>
          <w:bCs/>
        </w:rPr>
        <w:t>Net Pairing Mode</w:t>
      </w:r>
      <w:r>
        <w:t xml:space="preserve">, select </w:t>
      </w:r>
      <w:r w:rsidRPr="00DD5C91">
        <w:rPr>
          <w:b/>
          <w:bCs/>
        </w:rPr>
        <w:t>EZ mode</w:t>
      </w:r>
      <w:r>
        <w:t xml:space="preserve"> from the list</w:t>
      </w:r>
    </w:p>
    <w:p w14:paraId="35706291" w14:textId="7556587A" w:rsidR="00941D20" w:rsidRDefault="00D71136" w:rsidP="00941D20">
      <w:pPr>
        <w:ind w:left="720"/>
      </w:pPr>
      <w:r>
        <w:rPr>
          <w:noProof/>
        </w:rPr>
        <w:t xml:space="preserve"> </w:t>
      </w:r>
      <w:r w:rsidR="00AA6FAD">
        <w:rPr>
          <w:noProof/>
        </w:rPr>
        <w:drawing>
          <wp:inline distT="0" distB="0" distL="0" distR="0" wp14:anchorId="53BFEC8B" wp14:editId="04E26DC4">
            <wp:extent cx="1215504" cy="2196657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245184" cy="2250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A1D52">
        <w:rPr>
          <w:noProof/>
        </w:rPr>
        <w:t xml:space="preserve">                   </w:t>
      </w:r>
      <w:r w:rsidR="007D0B3B">
        <w:rPr>
          <w:noProof/>
        </w:rPr>
        <w:drawing>
          <wp:inline distT="0" distB="0" distL="0" distR="0" wp14:anchorId="49B87F14" wp14:editId="45F00F36">
            <wp:extent cx="1253876" cy="2215496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295059" cy="2288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61BB7" w14:textId="60793CC8" w:rsidR="00911404" w:rsidRDefault="00941D20" w:rsidP="00911404">
      <w:r>
        <w:t xml:space="preserve">If After scanning the QR code or </w:t>
      </w:r>
      <w:r w:rsidR="00DD5C91">
        <w:t>EZ mode</w:t>
      </w:r>
      <w:r>
        <w:t xml:space="preserve"> method, the indicator light </w:t>
      </w:r>
      <w:r w:rsidR="00911404">
        <w:t xml:space="preserve">changed from blinking Red to blinking </w:t>
      </w:r>
      <w:r w:rsidR="007D6709">
        <w:t>Yellow</w:t>
      </w:r>
      <w:r w:rsidR="00911404">
        <w:t xml:space="preserve"> but failed to bec</w:t>
      </w:r>
      <w:r w:rsidR="00A8130A">
        <w:t>o</w:t>
      </w:r>
      <w:r w:rsidR="00911404">
        <w:t xml:space="preserve">me solid </w:t>
      </w:r>
      <w:r w:rsidR="007D6709">
        <w:t>Yellow</w:t>
      </w:r>
      <w:r w:rsidR="00A8130A">
        <w:t xml:space="preserve"> a</w:t>
      </w:r>
      <w:r w:rsidR="00911404">
        <w:t xml:space="preserve">nd you </w:t>
      </w:r>
      <w:r w:rsidR="00A8130A">
        <w:lastRenderedPageBreak/>
        <w:t>received a</w:t>
      </w:r>
      <w:r w:rsidR="00911404">
        <w:t xml:space="preserve"> </w:t>
      </w:r>
      <w:r w:rsidR="00A8130A">
        <w:t>‘</w:t>
      </w:r>
      <w:r w:rsidR="00911404">
        <w:t>time out and device not found error</w:t>
      </w:r>
      <w:r w:rsidR="00A8130A">
        <w:t>’</w:t>
      </w:r>
      <w:r w:rsidR="00911404">
        <w:t>, this is an indication of communication error on the router</w:t>
      </w:r>
      <w:r w:rsidR="00A8130A">
        <w:t>.</w:t>
      </w:r>
      <w:r w:rsidR="00911404">
        <w:t xml:space="preserve"> </w:t>
      </w:r>
      <w:r w:rsidR="00A8130A">
        <w:t>P</w:t>
      </w:r>
      <w:r w:rsidR="00911404">
        <w:t>lease ensure</w:t>
      </w:r>
      <w:r w:rsidR="00A8130A">
        <w:t xml:space="preserve"> the </w:t>
      </w:r>
      <w:proofErr w:type="gramStart"/>
      <w:r w:rsidR="00A8130A">
        <w:t>following;</w:t>
      </w:r>
      <w:proofErr w:type="gramEnd"/>
      <w:r w:rsidR="00911404">
        <w:t xml:space="preserve"> </w:t>
      </w:r>
    </w:p>
    <w:p w14:paraId="63ACC549" w14:textId="2912D462" w:rsidR="00941D20" w:rsidRDefault="00911404" w:rsidP="00911404">
      <w:pPr>
        <w:pStyle w:val="ListParagraph"/>
        <w:numPr>
          <w:ilvl w:val="0"/>
          <w:numId w:val="4"/>
        </w:numPr>
      </w:pPr>
      <w:r>
        <w:t>5G</w:t>
      </w:r>
      <w:r w:rsidR="00A8130A">
        <w:t>H</w:t>
      </w:r>
      <w:r>
        <w:t xml:space="preserve">z </w:t>
      </w:r>
      <w:r w:rsidR="00A8130A">
        <w:t>Wi-Fi</w:t>
      </w:r>
      <w:r>
        <w:t xml:space="preserve"> signal </w:t>
      </w:r>
      <w:r w:rsidR="004A3341">
        <w:t xml:space="preserve">is </w:t>
      </w:r>
      <w:r w:rsidR="008F0837">
        <w:t>disable</w:t>
      </w:r>
      <w:r w:rsidR="00A8130A">
        <w:t>d</w:t>
      </w:r>
      <w:r w:rsidR="008F0837">
        <w:t xml:space="preserve"> </w:t>
      </w:r>
      <w:r>
        <w:t xml:space="preserve">on the router setting </w:t>
      </w:r>
      <w:r w:rsidR="00A8130A">
        <w:t>for connection</w:t>
      </w:r>
    </w:p>
    <w:p w14:paraId="222DF2E4" w14:textId="5920ABAF" w:rsidR="00911404" w:rsidRDefault="00304C87" w:rsidP="00911404">
      <w:pPr>
        <w:pStyle w:val="ListParagraph"/>
        <w:numPr>
          <w:ilvl w:val="0"/>
          <w:numId w:val="4"/>
        </w:numPr>
      </w:pPr>
      <w:r>
        <w:t xml:space="preserve">Wifi </w:t>
      </w:r>
      <w:r w:rsidR="00911404">
        <w:t xml:space="preserve">indicator light is blinking red </w:t>
      </w:r>
      <w:r w:rsidR="00911404" w:rsidRPr="0031798B">
        <w:rPr>
          <w:b/>
          <w:bCs/>
        </w:rPr>
        <w:t>rapidly</w:t>
      </w:r>
      <w:r w:rsidR="00911404">
        <w:t xml:space="preserve"> </w:t>
      </w:r>
    </w:p>
    <w:p w14:paraId="3ED898E4" w14:textId="00C13071" w:rsidR="00557780" w:rsidRDefault="00A8130A" w:rsidP="00557780">
      <w:r>
        <w:t>I</w:t>
      </w:r>
      <w:r w:rsidR="00557780">
        <w:t xml:space="preserve">f the </w:t>
      </w:r>
      <w:r>
        <w:t>LED</w:t>
      </w:r>
      <w:r w:rsidR="00557780">
        <w:t xml:space="preserve"> indicator light is not blinking red rapidly</w:t>
      </w:r>
      <w:r w:rsidR="006D3EB4">
        <w:t xml:space="preserve"> or it is blinking red slowly</w:t>
      </w:r>
      <w:r w:rsidR="00557780">
        <w:t xml:space="preserve"> when </w:t>
      </w:r>
      <w:r w:rsidR="007C7B34">
        <w:t xml:space="preserve">first </w:t>
      </w:r>
      <w:r w:rsidR="00557780">
        <w:t xml:space="preserve">turned on, power off the camera, wait for </w:t>
      </w:r>
      <w:r w:rsidR="007C7B34">
        <w:t>2</w:t>
      </w:r>
      <w:r w:rsidR="00557780">
        <w:t>0 sec</w:t>
      </w:r>
      <w:r>
        <w:t>onds</w:t>
      </w:r>
      <w:r w:rsidR="00557780">
        <w:t xml:space="preserve">, power on the camera, depress the reset </w:t>
      </w:r>
      <w:r w:rsidR="006D3EB4">
        <w:t>hole</w:t>
      </w:r>
      <w:r w:rsidR="00557780">
        <w:t xml:space="preserve"> </w:t>
      </w:r>
      <w:r w:rsidR="001479B3">
        <w:t xml:space="preserve">using reset pin </w:t>
      </w:r>
      <w:r w:rsidR="00557780">
        <w:t>until you hear the “</w:t>
      </w:r>
      <w:proofErr w:type="spellStart"/>
      <w:r w:rsidR="00557780">
        <w:t>dongdongdong</w:t>
      </w:r>
      <w:proofErr w:type="spellEnd"/>
      <w:r w:rsidR="00557780">
        <w:t xml:space="preserve">” sound, then release the </w:t>
      </w:r>
      <w:r w:rsidR="001479B3">
        <w:t>pin</w:t>
      </w:r>
      <w:r w:rsidR="00557780">
        <w:t xml:space="preserve">, wait for </w:t>
      </w:r>
      <w:r w:rsidR="0031798B">
        <w:t xml:space="preserve">another </w:t>
      </w:r>
      <w:r w:rsidR="00557780">
        <w:t>30-40</w:t>
      </w:r>
      <w:r>
        <w:t xml:space="preserve"> seconds</w:t>
      </w:r>
      <w:r w:rsidR="00557780">
        <w:t xml:space="preserve"> until the light </w:t>
      </w:r>
      <w:r>
        <w:t xml:space="preserve">is </w:t>
      </w:r>
      <w:r w:rsidR="00557780">
        <w:t xml:space="preserve">blinking red rapidly and repeat the pairing process again. </w:t>
      </w:r>
    </w:p>
    <w:p w14:paraId="2057B89A" w14:textId="50B8599C" w:rsidR="00A27DF8" w:rsidRDefault="00A27DF8" w:rsidP="00CE768E">
      <w:r w:rsidRPr="00CE768E">
        <w:rPr>
          <w:b/>
          <w:bCs/>
        </w:rPr>
        <w:t>Camera</w:t>
      </w:r>
      <w:r w:rsidR="00643054" w:rsidRPr="00CE768E">
        <w:rPr>
          <w:b/>
          <w:bCs/>
        </w:rPr>
        <w:t xml:space="preserve">’s Setting and </w:t>
      </w:r>
      <w:r w:rsidRPr="00CE768E">
        <w:rPr>
          <w:b/>
          <w:bCs/>
        </w:rPr>
        <w:t>us</w:t>
      </w:r>
      <w:r w:rsidR="00CE768E" w:rsidRPr="00CE768E">
        <w:rPr>
          <w:b/>
          <w:bCs/>
        </w:rPr>
        <w:t xml:space="preserve">age </w:t>
      </w:r>
      <w:r w:rsidRPr="00CE768E">
        <w:rPr>
          <w:b/>
          <w:bCs/>
        </w:rPr>
        <w:t>Tips</w:t>
      </w:r>
      <w:r w:rsidR="00CE768E">
        <w:rPr>
          <w:b/>
          <w:bCs/>
        </w:rPr>
        <w:br/>
      </w:r>
      <w:r w:rsidRPr="00A27DF8">
        <w:t xml:space="preserve">Tap on the </w:t>
      </w:r>
      <w:r w:rsidRPr="00CE768E">
        <w:rPr>
          <w:b/>
          <w:bCs/>
        </w:rPr>
        <w:t>pencil</w:t>
      </w:r>
      <w:r w:rsidRPr="00A27DF8">
        <w:t xml:space="preserve"> icon you can access the camera’s settings page</w:t>
      </w:r>
    </w:p>
    <w:tbl>
      <w:tblPr>
        <w:tblStyle w:val="TableGrid"/>
        <w:tblW w:w="0" w:type="auto"/>
        <w:tblInd w:w="-113" w:type="dxa"/>
        <w:tblLayout w:type="fixed"/>
        <w:tblLook w:val="04A0" w:firstRow="1" w:lastRow="0" w:firstColumn="1" w:lastColumn="0" w:noHBand="0" w:noVBand="1"/>
      </w:tblPr>
      <w:tblGrid>
        <w:gridCol w:w="113"/>
        <w:gridCol w:w="3114"/>
        <w:gridCol w:w="142"/>
        <w:gridCol w:w="215"/>
        <w:gridCol w:w="3470"/>
      </w:tblGrid>
      <w:tr w:rsidR="007F5628" w14:paraId="4FA1D8D3" w14:textId="77777777" w:rsidTr="0094585A">
        <w:tc>
          <w:tcPr>
            <w:tcW w:w="3369" w:type="dxa"/>
            <w:gridSpan w:val="3"/>
          </w:tcPr>
          <w:p w14:paraId="3456C5D8" w14:textId="0EE768D3" w:rsidR="007F5628" w:rsidRDefault="0041785D" w:rsidP="003202B4">
            <w:pPr>
              <w:pStyle w:val="ListParagraph"/>
              <w:ind w:left="0"/>
            </w:pPr>
            <w:r>
              <w:object w:dxaOrig="3240" w:dyaOrig="5220" w14:anchorId="3C18231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7.5pt;height:254.25pt" o:ole="">
                  <v:imagedata r:id="rId22" o:title=""/>
                </v:shape>
                <o:OLEObject Type="Embed" ProgID="PBrush" ShapeID="_x0000_i1025" DrawAspect="Content" ObjectID="_1669620922" r:id="rId23"/>
              </w:object>
            </w:r>
          </w:p>
        </w:tc>
        <w:tc>
          <w:tcPr>
            <w:tcW w:w="3685" w:type="dxa"/>
            <w:gridSpan w:val="2"/>
          </w:tcPr>
          <w:p w14:paraId="63B9A768" w14:textId="3E46DCB4" w:rsidR="00F730BF" w:rsidRDefault="00F730BF" w:rsidP="007F5628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344EB00F" wp14:editId="2A0F3ADA">
                  <wp:extent cx="532449" cy="409575"/>
                  <wp:effectExtent l="0" t="0" r="1270" b="0"/>
                  <wp:docPr id="127" name="Picture 1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9489" cy="4149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to take snapshot of the screen and save it to phone’s camera roll </w:t>
            </w:r>
          </w:p>
          <w:p w14:paraId="3F8DC2FA" w14:textId="61F30384" w:rsidR="00F730BF" w:rsidRDefault="00F730BF" w:rsidP="007F5628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279C6C00" wp14:editId="4CD23AEE">
                  <wp:extent cx="516709" cy="609600"/>
                  <wp:effectExtent l="0" t="0" r="0" b="0"/>
                  <wp:docPr id="128" name="Picture 1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4568" cy="6188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432EE6">
              <w:t xml:space="preserve">press to enable </w:t>
            </w:r>
            <w:r w:rsidR="00A8130A">
              <w:t>two-way</w:t>
            </w:r>
            <w:r w:rsidR="00432EE6">
              <w:t xml:space="preserve"> communication </w:t>
            </w:r>
          </w:p>
          <w:p w14:paraId="3681BC91" w14:textId="71B9875F" w:rsidR="00F730BF" w:rsidRDefault="00F730BF" w:rsidP="00F730BF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155451F5" wp14:editId="539B63B7">
                  <wp:extent cx="437745" cy="428625"/>
                  <wp:effectExtent l="0" t="0" r="635" b="0"/>
                  <wp:docPr id="124" name="Picture 1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6290" cy="4369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record live footage into your </w:t>
            </w:r>
            <w:r w:rsidR="00710675">
              <w:t>phone’s</w:t>
            </w:r>
            <w:r>
              <w:t xml:space="preserve"> </w:t>
            </w:r>
            <w:r w:rsidR="00710675">
              <w:t xml:space="preserve">internal </w:t>
            </w:r>
            <w:r>
              <w:t xml:space="preserve">storage </w:t>
            </w:r>
          </w:p>
          <w:p w14:paraId="17CE9820" w14:textId="55B5E01A" w:rsidR="007F5628" w:rsidRDefault="007F5628" w:rsidP="007F5628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443435C6" wp14:editId="1C3720FA">
                  <wp:extent cx="504145" cy="495300"/>
                  <wp:effectExtent l="0" t="0" r="0" b="0"/>
                  <wp:docPr id="123" name="Picture 1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2895" cy="503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access to the footage recorded on the </w:t>
            </w:r>
            <w:r w:rsidR="00DE7E28">
              <w:t>Micro</w:t>
            </w:r>
            <w:r>
              <w:t xml:space="preserve"> SD card </w:t>
            </w:r>
          </w:p>
          <w:p w14:paraId="7FF0B021" w14:textId="162F51DA" w:rsidR="00F730BF" w:rsidRDefault="007F5628" w:rsidP="001479B3">
            <w:pPr>
              <w:pStyle w:val="ListParagraph"/>
              <w:ind w:left="0"/>
            </w:pPr>
            <w:r>
              <w:t xml:space="preserve"> </w:t>
            </w:r>
            <w:r w:rsidR="00F730BF">
              <w:rPr>
                <w:noProof/>
              </w:rPr>
              <w:drawing>
                <wp:inline distT="0" distB="0" distL="0" distR="0" wp14:anchorId="07AB4DB8" wp14:editId="1373316A">
                  <wp:extent cx="419100" cy="523875"/>
                  <wp:effectExtent l="0" t="0" r="0" b="9525"/>
                  <wp:docPr id="126" name="Picture 1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405" cy="5242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F730BF">
              <w:t xml:space="preserve">to turn on or off the motion detection alarm </w:t>
            </w:r>
          </w:p>
        </w:tc>
      </w:tr>
      <w:tr w:rsidR="00F730BF" w14:paraId="57B998FE" w14:textId="77777777" w:rsidTr="0094585A">
        <w:tc>
          <w:tcPr>
            <w:tcW w:w="7054" w:type="dxa"/>
            <w:gridSpan w:val="5"/>
          </w:tcPr>
          <w:p w14:paraId="20A67D55" w14:textId="5FD835A7" w:rsidR="00F730BF" w:rsidRDefault="00F730BF" w:rsidP="003202B4">
            <w:pPr>
              <w:pStyle w:val="ListParagraph"/>
              <w:ind w:left="0"/>
            </w:pPr>
            <w:r>
              <w:rPr>
                <w:noProof/>
              </w:rPr>
              <w:lastRenderedPageBreak/>
              <w:drawing>
                <wp:inline distT="0" distB="0" distL="0" distR="0" wp14:anchorId="199B0232" wp14:editId="44107C5B">
                  <wp:extent cx="323461" cy="304800"/>
                  <wp:effectExtent l="0" t="0" r="635" b="0"/>
                  <wp:docPr id="129" name="Picture 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542" cy="3077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turn on/off the sound on </w:t>
            </w:r>
          </w:p>
          <w:p w14:paraId="4FAFA00F" w14:textId="2D6784AA" w:rsidR="00F730BF" w:rsidRDefault="00F730BF" w:rsidP="003202B4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2AFA619D" wp14:editId="6F439147">
                  <wp:extent cx="343549" cy="219075"/>
                  <wp:effectExtent l="0" t="0" r="0" b="0"/>
                  <wp:docPr id="130" name="Picture 1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8616" cy="2223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change video quality, </w:t>
            </w:r>
            <w:r w:rsidR="00A8130A">
              <w:t>H</w:t>
            </w:r>
            <w:r w:rsidRPr="00F730BF">
              <w:t xml:space="preserve">igh </w:t>
            </w:r>
            <w:proofErr w:type="gramStart"/>
            <w:r w:rsidRPr="00F730BF">
              <w:t>definition</w:t>
            </w:r>
            <w:proofErr w:type="gramEnd"/>
            <w:r w:rsidRPr="00F730BF">
              <w:t xml:space="preserve"> </w:t>
            </w:r>
            <w:r>
              <w:t>or Standard</w:t>
            </w:r>
            <w:r w:rsidRPr="00F730BF">
              <w:t xml:space="preserve"> definition</w:t>
            </w:r>
          </w:p>
          <w:p w14:paraId="1087E1EB" w14:textId="77777777" w:rsidR="00F730BF" w:rsidRDefault="00F730BF" w:rsidP="003202B4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16424DE9" wp14:editId="42A72CD9">
                  <wp:extent cx="347412" cy="314325"/>
                  <wp:effectExtent l="0" t="0" r="0" b="0"/>
                  <wp:docPr id="131" name="Picture 1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7875" cy="314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access to camera’s settings page</w:t>
            </w:r>
          </w:p>
          <w:p w14:paraId="0BE673A6" w14:textId="77777777" w:rsidR="00F730BF" w:rsidRDefault="00F730BF" w:rsidP="003202B4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13B33D58" wp14:editId="51186064">
                  <wp:extent cx="355247" cy="361950"/>
                  <wp:effectExtent l="0" t="0" r="6985" b="0"/>
                  <wp:docPr id="132" name="Picture 1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012" cy="3657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>switch to full screen view mode</w:t>
            </w:r>
          </w:p>
          <w:p w14:paraId="3F205DC1" w14:textId="147261F9" w:rsidR="004014BF" w:rsidRDefault="004014BF" w:rsidP="003202B4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0BFFA5C1" wp14:editId="15B8D666">
                  <wp:extent cx="809625" cy="237304"/>
                  <wp:effectExtent l="0" t="0" r="0" b="0"/>
                  <wp:docPr id="139" name="Picture 1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0816" cy="2405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>: Wi-Fi signal, if signal is less than 60% you should consider chang</w:t>
            </w:r>
            <w:r w:rsidR="00A8130A">
              <w:t>ing</w:t>
            </w:r>
            <w:r>
              <w:t xml:space="preserve"> the location </w:t>
            </w:r>
            <w:r w:rsidR="00A8130A">
              <w:t xml:space="preserve">of your router </w:t>
            </w:r>
            <w:r>
              <w:t xml:space="preserve"> </w:t>
            </w:r>
          </w:p>
        </w:tc>
      </w:tr>
      <w:tr w:rsidR="007F5628" w14:paraId="7916F1F1" w14:textId="77777777" w:rsidTr="0094585A">
        <w:trPr>
          <w:gridBefore w:val="1"/>
          <w:wBefore w:w="113" w:type="dxa"/>
        </w:trPr>
        <w:tc>
          <w:tcPr>
            <w:tcW w:w="3114" w:type="dxa"/>
          </w:tcPr>
          <w:p w14:paraId="328D7363" w14:textId="02C5F4AA" w:rsidR="007F5628" w:rsidRDefault="000D12A9" w:rsidP="007F5628">
            <w:pPr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F47CDDC" wp14:editId="00B1624B">
                  <wp:extent cx="1840230" cy="3807460"/>
                  <wp:effectExtent l="0" t="0" r="7620" b="254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0230" cy="3807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7" w:type="dxa"/>
            <w:gridSpan w:val="3"/>
          </w:tcPr>
          <w:p w14:paraId="4AE95D7D" w14:textId="77777777" w:rsidR="0099667A" w:rsidRDefault="0099667A" w:rsidP="007F5628">
            <w:r w:rsidRPr="0099667A">
              <w:rPr>
                <w:b/>
                <w:bCs/>
              </w:rPr>
              <w:t>Device information</w:t>
            </w:r>
            <w:r>
              <w:rPr>
                <w:b/>
                <w:bCs/>
              </w:rPr>
              <w:t xml:space="preserve">: </w:t>
            </w:r>
            <w:r w:rsidRPr="0099667A">
              <w:t>detail information for this camera, owner information, Virtual ID, IP address etc</w:t>
            </w:r>
          </w:p>
          <w:p w14:paraId="055EE2E8" w14:textId="3685EA2A" w:rsidR="0014087B" w:rsidRPr="00847713" w:rsidRDefault="00847713" w:rsidP="007F5628">
            <w:r>
              <w:rPr>
                <w:b/>
                <w:bCs/>
              </w:rPr>
              <w:t xml:space="preserve">Private Mode: </w:t>
            </w:r>
            <w:r>
              <w:t xml:space="preserve">Privacy mode only </w:t>
            </w:r>
            <w:proofErr w:type="spellStart"/>
            <w:r>
              <w:t>your</w:t>
            </w:r>
            <w:proofErr w:type="spellEnd"/>
            <w:r>
              <w:t xml:space="preserve"> can view the camera </w:t>
            </w:r>
          </w:p>
          <w:p w14:paraId="45FC600C" w14:textId="460DEFF2" w:rsidR="00C6127D" w:rsidRDefault="00C6127D" w:rsidP="007F5628">
            <w:r>
              <w:rPr>
                <w:b/>
                <w:bCs/>
              </w:rPr>
              <w:t xml:space="preserve">Basic Function Settings: </w:t>
            </w:r>
            <w:r w:rsidRPr="00C6127D">
              <w:t xml:space="preserve">please ensure Talk Mode is set as </w:t>
            </w:r>
            <w:r w:rsidR="00A8130A" w:rsidRPr="00C6127D">
              <w:t>Two-Way</w:t>
            </w:r>
            <w:r w:rsidRPr="00C6127D">
              <w:t xml:space="preserve"> Talk</w:t>
            </w:r>
            <w:r>
              <w:t xml:space="preserve">, </w:t>
            </w:r>
          </w:p>
          <w:p w14:paraId="69EFCB32" w14:textId="1E9AE3C7" w:rsidR="0014087B" w:rsidRDefault="00AA1239" w:rsidP="007F5628">
            <w:r w:rsidRPr="00AA1239">
              <w:rPr>
                <w:b/>
                <w:bCs/>
              </w:rPr>
              <w:t>IR Night Version:</w:t>
            </w:r>
            <w:r>
              <w:rPr>
                <w:b/>
                <w:bCs/>
              </w:rPr>
              <w:t xml:space="preserve"> </w:t>
            </w:r>
            <w:r w:rsidRPr="00AA1239">
              <w:t>pleas</w:t>
            </w:r>
            <w:r>
              <w:t>e ensure it is on Auto</w:t>
            </w:r>
          </w:p>
          <w:p w14:paraId="7644A274" w14:textId="629EBA2E" w:rsidR="00C6127D" w:rsidRDefault="005229AD" w:rsidP="007F5628">
            <w:r w:rsidRPr="005229AD">
              <w:rPr>
                <w:b/>
                <w:bCs/>
              </w:rPr>
              <w:t xml:space="preserve">Detection Alarm Settings: </w:t>
            </w:r>
            <w:r w:rsidR="0008120F">
              <w:t xml:space="preserve">on there you can set the motion detection </w:t>
            </w:r>
            <w:proofErr w:type="gramStart"/>
            <w:r w:rsidR="00C6127D" w:rsidRPr="00C6127D">
              <w:t>On</w:t>
            </w:r>
            <w:proofErr w:type="gramEnd"/>
            <w:r w:rsidR="00C6127D" w:rsidRPr="00C6127D">
              <w:t xml:space="preserve">/off and </w:t>
            </w:r>
            <w:r w:rsidR="00296831">
              <w:t xml:space="preserve">change alarm </w:t>
            </w:r>
            <w:r w:rsidR="00C6127D" w:rsidRPr="00C6127D">
              <w:t>sensitivity level setting</w:t>
            </w:r>
            <w:r w:rsidR="00296831">
              <w:t xml:space="preserve"> and specify the Activity area </w:t>
            </w:r>
          </w:p>
          <w:p w14:paraId="24412B8F" w14:textId="77777777" w:rsidR="00C6127D" w:rsidRDefault="00C6127D" w:rsidP="007F5628">
            <w:pPr>
              <w:rPr>
                <w:b/>
                <w:bCs/>
              </w:rPr>
            </w:pPr>
            <w:r>
              <w:rPr>
                <w:b/>
                <w:bCs/>
              </w:rPr>
              <w:t>Memory Card Settings:</w:t>
            </w:r>
            <w:r w:rsidRPr="00C6127D">
              <w:t xml:space="preserve"> this option will only appear when 8GB-128GB FAT32 format Micro SD card is inserted</w:t>
            </w:r>
            <w:r>
              <w:rPr>
                <w:b/>
                <w:bCs/>
              </w:rPr>
              <w:t xml:space="preserve"> </w:t>
            </w:r>
          </w:p>
          <w:p w14:paraId="5C8D7AE1" w14:textId="77777777" w:rsidR="00AE7964" w:rsidRDefault="000B2465" w:rsidP="007F5628">
            <w:r>
              <w:rPr>
                <w:b/>
                <w:bCs/>
              </w:rPr>
              <w:t xml:space="preserve">Firmware information: </w:t>
            </w:r>
            <w:r w:rsidRPr="000B2465">
              <w:t xml:space="preserve">when </w:t>
            </w:r>
            <w:r>
              <w:t>new firmware is release for this camera you will see a notification icon next to it.</w:t>
            </w:r>
          </w:p>
          <w:p w14:paraId="50CC36C0" w14:textId="1F1FD812" w:rsidR="00AE7964" w:rsidRDefault="00AE7964" w:rsidP="00AE7964">
            <w:r w:rsidRPr="0099667A">
              <w:rPr>
                <w:b/>
                <w:bCs/>
              </w:rPr>
              <w:t xml:space="preserve">Share Device, </w:t>
            </w:r>
            <w:r w:rsidRPr="0099667A">
              <w:t>if</w:t>
            </w:r>
            <w:r>
              <w:t xml:space="preserve"> you wish to share or remove sharing this camera with other genio </w:t>
            </w:r>
            <w:r w:rsidR="00A8130A">
              <w:t>account</w:t>
            </w:r>
            <w:r>
              <w:t xml:space="preserve"> user </w:t>
            </w:r>
          </w:p>
          <w:p w14:paraId="77906245" w14:textId="74EA1468" w:rsidR="000B2465" w:rsidRPr="00C6127D" w:rsidRDefault="00D71136" w:rsidP="007F5628">
            <w:pPr>
              <w:rPr>
                <w:b/>
                <w:bCs/>
              </w:rPr>
            </w:pPr>
            <w:r w:rsidRPr="0023448D">
              <w:rPr>
                <w:b/>
                <w:bCs/>
              </w:rPr>
              <w:t xml:space="preserve">Remove Device: </w:t>
            </w:r>
            <w:r w:rsidRPr="0023448D">
              <w:t xml:space="preserve">remove </w:t>
            </w:r>
            <w:r>
              <w:t xml:space="preserve">the device from current account so you can re-pair it again or </w:t>
            </w:r>
            <w:r w:rsidR="00614627">
              <w:t xml:space="preserve">pair </w:t>
            </w:r>
            <w:r>
              <w:t>under different account</w:t>
            </w:r>
          </w:p>
        </w:tc>
      </w:tr>
      <w:tr w:rsidR="007F5628" w14:paraId="55AE8BA5" w14:textId="77777777" w:rsidTr="0094585A">
        <w:trPr>
          <w:gridBefore w:val="1"/>
          <w:wBefore w:w="113" w:type="dxa"/>
        </w:trPr>
        <w:tc>
          <w:tcPr>
            <w:tcW w:w="3114" w:type="dxa"/>
          </w:tcPr>
          <w:p w14:paraId="04008F5B" w14:textId="78836330" w:rsidR="0038045C" w:rsidRDefault="008A1F98" w:rsidP="007F5628">
            <w:pPr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74D076D" wp14:editId="312288D6">
                  <wp:extent cx="1840230" cy="1588770"/>
                  <wp:effectExtent l="0" t="0" r="762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0230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4C9494" w14:textId="709658CC" w:rsidR="007F5628" w:rsidRDefault="007F5628" w:rsidP="007F5628">
            <w:pPr>
              <w:rPr>
                <w:b/>
                <w:bCs/>
              </w:rPr>
            </w:pPr>
          </w:p>
        </w:tc>
        <w:tc>
          <w:tcPr>
            <w:tcW w:w="3827" w:type="dxa"/>
            <w:gridSpan w:val="3"/>
          </w:tcPr>
          <w:p w14:paraId="14ECA625" w14:textId="1D7D28E9" w:rsidR="007F5628" w:rsidRDefault="009B14A1" w:rsidP="007F5628">
            <w:pPr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6597467D" wp14:editId="77780D10">
                  <wp:extent cx="1840230" cy="1876425"/>
                  <wp:effectExtent l="0" t="0" r="7620" b="952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0230" cy="1876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D11DB" w14:paraId="6835C763" w14:textId="77777777" w:rsidTr="0094585A">
        <w:trPr>
          <w:gridBefore w:val="1"/>
          <w:wBefore w:w="113" w:type="dxa"/>
        </w:trPr>
        <w:tc>
          <w:tcPr>
            <w:tcW w:w="3471" w:type="dxa"/>
            <w:gridSpan w:val="3"/>
          </w:tcPr>
          <w:p w14:paraId="4ACF2C88" w14:textId="46C91B81" w:rsidR="005D11DB" w:rsidRDefault="005D11DB" w:rsidP="00C6127D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2C30EDD2" wp14:editId="21A7952B">
                  <wp:extent cx="2066925" cy="3675120"/>
                  <wp:effectExtent l="0" t="0" r="0" b="1905"/>
                  <wp:docPr id="138" name="Picture 1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02175" cy="37377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70" w:type="dxa"/>
          </w:tcPr>
          <w:p w14:paraId="5B82E0F5" w14:textId="46FCF68A" w:rsidR="005D11DB" w:rsidRDefault="005D11DB" w:rsidP="00C6127D">
            <w:pPr>
              <w:pStyle w:val="ListParagraph"/>
              <w:ind w:left="0"/>
              <w:rPr>
                <w:b/>
                <w:bCs/>
              </w:rPr>
            </w:pPr>
            <w:r w:rsidRPr="005D11DB">
              <w:rPr>
                <w:b/>
                <w:bCs/>
              </w:rPr>
              <w:t>SD Card Recoding</w:t>
            </w:r>
            <w:r>
              <w:rPr>
                <w:b/>
                <w:bCs/>
              </w:rPr>
              <w:t xml:space="preserve">: </w:t>
            </w:r>
            <w:r w:rsidRPr="0016567A">
              <w:t xml:space="preserve">this option must turn on if you want to record footage into SD card and </w:t>
            </w:r>
            <w:r w:rsidR="0016567A" w:rsidRPr="0016567A">
              <w:t>view it on playback</w:t>
            </w:r>
            <w:r w:rsidRPr="005D11DB">
              <w:rPr>
                <w:b/>
                <w:bCs/>
              </w:rPr>
              <w:t xml:space="preserve"> </w:t>
            </w:r>
          </w:p>
          <w:p w14:paraId="4DDAB3B3" w14:textId="77777777" w:rsidR="0016567A" w:rsidRDefault="0016567A" w:rsidP="00C6127D">
            <w:pPr>
              <w:pStyle w:val="ListParagraph"/>
              <w:ind w:left="0"/>
              <w:rPr>
                <w:b/>
                <w:bCs/>
              </w:rPr>
            </w:pPr>
          </w:p>
          <w:p w14:paraId="3E38BD16" w14:textId="77777777" w:rsidR="0016567A" w:rsidRDefault="0016567A" w:rsidP="00C6127D">
            <w:pPr>
              <w:pStyle w:val="ListParagraph"/>
              <w:ind w:left="0"/>
            </w:pPr>
            <w:r>
              <w:rPr>
                <w:b/>
                <w:bCs/>
              </w:rPr>
              <w:t xml:space="preserve">Event recording: </w:t>
            </w:r>
            <w:r w:rsidRPr="0016567A">
              <w:t>only record if it detects motion movement, motion detection option must be on at same time for it to work</w:t>
            </w:r>
          </w:p>
          <w:p w14:paraId="167834BC" w14:textId="77777777" w:rsidR="0016567A" w:rsidRDefault="0016567A" w:rsidP="00C6127D">
            <w:pPr>
              <w:pStyle w:val="ListParagraph"/>
              <w:ind w:left="0"/>
            </w:pPr>
          </w:p>
          <w:p w14:paraId="7C6C5BE1" w14:textId="77777777" w:rsidR="0016567A" w:rsidRDefault="0016567A" w:rsidP="00C6127D">
            <w:pPr>
              <w:pStyle w:val="ListParagraph"/>
              <w:ind w:left="0"/>
            </w:pPr>
            <w:r w:rsidRPr="0016567A">
              <w:rPr>
                <w:b/>
                <w:bCs/>
              </w:rPr>
              <w:t xml:space="preserve">Non-stop Recording: </w:t>
            </w:r>
            <w:r>
              <w:t xml:space="preserve"> camera will start to record 24/7, when SD is full new footage will automatically overwrite the old footage </w:t>
            </w:r>
            <w:proofErr w:type="spellStart"/>
            <w:r>
              <w:t>with out</w:t>
            </w:r>
            <w:proofErr w:type="spellEnd"/>
            <w:r>
              <w:t xml:space="preserve"> end user action </w:t>
            </w:r>
          </w:p>
          <w:p w14:paraId="7C1505A5" w14:textId="77777777" w:rsidR="0016567A" w:rsidRDefault="0016567A" w:rsidP="00C6127D">
            <w:pPr>
              <w:pStyle w:val="ListParagraph"/>
              <w:ind w:left="0"/>
            </w:pPr>
          </w:p>
          <w:p w14:paraId="55B0D0FE" w14:textId="77777777" w:rsidR="0016567A" w:rsidRDefault="0016567A" w:rsidP="00C6127D">
            <w:pPr>
              <w:pStyle w:val="ListParagraph"/>
              <w:ind w:left="0"/>
            </w:pPr>
            <w:r w:rsidRPr="0016567A">
              <w:rPr>
                <w:b/>
                <w:bCs/>
              </w:rPr>
              <w:t>Format Memory card</w:t>
            </w:r>
            <w:r>
              <w:t>: delete all the contains on the SD card and format SD into FAT32 format</w:t>
            </w:r>
          </w:p>
          <w:p w14:paraId="0B95C8E2" w14:textId="77777777" w:rsidR="0016567A" w:rsidRDefault="0016567A" w:rsidP="00C6127D">
            <w:pPr>
              <w:pStyle w:val="ListParagraph"/>
              <w:ind w:left="0"/>
            </w:pPr>
          </w:p>
          <w:p w14:paraId="08EC318E" w14:textId="06073F5D" w:rsidR="0016567A" w:rsidRPr="0016567A" w:rsidRDefault="0016567A" w:rsidP="00C6127D">
            <w:pPr>
              <w:pStyle w:val="ListParagraph"/>
              <w:ind w:left="0"/>
            </w:pPr>
            <w:r>
              <w:t xml:space="preserve"> </w:t>
            </w:r>
          </w:p>
        </w:tc>
      </w:tr>
      <w:tr w:rsidR="0016567A" w14:paraId="6AC994E1" w14:textId="77777777" w:rsidTr="0094585A">
        <w:trPr>
          <w:gridBefore w:val="1"/>
          <w:wBefore w:w="113" w:type="dxa"/>
        </w:trPr>
        <w:tc>
          <w:tcPr>
            <w:tcW w:w="6941" w:type="dxa"/>
            <w:gridSpan w:val="4"/>
          </w:tcPr>
          <w:p w14:paraId="13597AD2" w14:textId="23B0FF6F" w:rsidR="0016567A" w:rsidRPr="0016567A" w:rsidRDefault="0016567A" w:rsidP="0016567A">
            <w:pPr>
              <w:pStyle w:val="ListParagraph"/>
              <w:ind w:left="0"/>
            </w:pPr>
            <w:r w:rsidRPr="0016567A">
              <w:t>When use non-stop recording an 32GB card can record up 6 days of footage. Event recording can record up to 4 weeks of footages.</w:t>
            </w:r>
          </w:p>
        </w:tc>
      </w:tr>
    </w:tbl>
    <w:p w14:paraId="2C8FE0D9" w14:textId="46B05598" w:rsidR="007660F6" w:rsidRDefault="001909DB" w:rsidP="000C7868">
      <w:pPr>
        <w:rPr>
          <w:b/>
          <w:bCs/>
        </w:rPr>
      </w:pPr>
      <w:r>
        <w:rPr>
          <w:b/>
          <w:bCs/>
        </w:rPr>
        <w:br w:type="page"/>
      </w:r>
      <w:r w:rsidR="004014BF" w:rsidRPr="004014BF">
        <w:rPr>
          <w:b/>
          <w:bCs/>
        </w:rPr>
        <w:lastRenderedPageBreak/>
        <w:t>FAQ</w:t>
      </w:r>
      <w:r w:rsidR="004014BF">
        <w:rPr>
          <w:b/>
          <w:bCs/>
        </w:rPr>
        <w:t>:</w:t>
      </w:r>
      <w:r w:rsidR="007660F6">
        <w:rPr>
          <w:b/>
          <w:bCs/>
        </w:rPr>
        <w:br/>
        <w:t>Which USB adaptor can I use?</w:t>
      </w:r>
      <w:r w:rsidR="007660F6">
        <w:rPr>
          <w:b/>
          <w:bCs/>
        </w:rPr>
        <w:br/>
      </w:r>
      <w:r w:rsidR="007660F6" w:rsidRPr="007660F6">
        <w:t>Minimum requirements – 5V 1A adaptor</w:t>
      </w:r>
      <w:r w:rsidR="007660F6">
        <w:rPr>
          <w:b/>
          <w:bCs/>
        </w:rPr>
        <w:t xml:space="preserve"> </w:t>
      </w:r>
    </w:p>
    <w:p w14:paraId="1BDA6780" w14:textId="298D03A5" w:rsidR="004014BF" w:rsidRPr="004014BF" w:rsidRDefault="004014BF" w:rsidP="004014BF">
      <w:pPr>
        <w:pStyle w:val="ListParagraph"/>
        <w:ind w:left="0"/>
        <w:rPr>
          <w:b/>
          <w:bCs/>
        </w:rPr>
      </w:pPr>
      <w:r w:rsidRPr="004014BF">
        <w:rPr>
          <w:b/>
          <w:bCs/>
        </w:rPr>
        <w:t>How to connect camera to another router</w:t>
      </w:r>
      <w:r>
        <w:rPr>
          <w:b/>
          <w:bCs/>
        </w:rPr>
        <w:t>?</w:t>
      </w:r>
    </w:p>
    <w:p w14:paraId="6AE53EBD" w14:textId="2C4421D4" w:rsidR="004014BF" w:rsidRDefault="004014BF" w:rsidP="004014BF">
      <w:pPr>
        <w:pStyle w:val="ListParagraph"/>
        <w:ind w:left="0"/>
      </w:pPr>
      <w:r>
        <w:t xml:space="preserve">Go the camera’ settings page, look for “remove device” </w:t>
      </w:r>
      <w:r w:rsidRPr="004014BF">
        <w:t xml:space="preserve">Remove </w:t>
      </w:r>
      <w:r>
        <w:t xml:space="preserve">it </w:t>
      </w:r>
      <w:r w:rsidRPr="004014BF">
        <w:t xml:space="preserve">and reset the camera </w:t>
      </w:r>
      <w:r>
        <w:t>and pair it again</w:t>
      </w:r>
      <w:r w:rsidRPr="004014BF">
        <w:t xml:space="preserve"> through the app.</w:t>
      </w:r>
    </w:p>
    <w:p w14:paraId="3B3109A0" w14:textId="32601480" w:rsidR="004014BF" w:rsidRDefault="004014BF" w:rsidP="004014BF">
      <w:pPr>
        <w:pStyle w:val="ListParagraph"/>
        <w:ind w:left="0"/>
      </w:pPr>
    </w:p>
    <w:p w14:paraId="2AFF4A78" w14:textId="69FBD82B" w:rsidR="001909DB" w:rsidRDefault="001909DB" w:rsidP="004014BF">
      <w:pPr>
        <w:pStyle w:val="ListParagraph"/>
        <w:ind w:left="0"/>
        <w:rPr>
          <w:b/>
          <w:bCs/>
        </w:rPr>
      </w:pPr>
      <w:r>
        <w:rPr>
          <w:b/>
          <w:bCs/>
        </w:rPr>
        <w:t>Poor performance, take long time to load the live footage?</w:t>
      </w:r>
    </w:p>
    <w:p w14:paraId="7DA0DDC2" w14:textId="2D1CFF0F" w:rsidR="001909DB" w:rsidRDefault="001909DB" w:rsidP="004014BF">
      <w:pPr>
        <w:pStyle w:val="ListParagraph"/>
        <w:ind w:left="0"/>
      </w:pPr>
      <w:r>
        <w:t>Please check the W</w:t>
      </w:r>
      <w:r w:rsidR="00A8130A">
        <w:t>i</w:t>
      </w:r>
      <w:r>
        <w:t>-Fi signal, if it is less than 60%, you will need consider change the camera location or a better router</w:t>
      </w:r>
      <w:r w:rsidR="00A8130A">
        <w:t xml:space="preserve"> is recommended</w:t>
      </w:r>
      <w:r>
        <w:t xml:space="preserve"> to boost </w:t>
      </w:r>
      <w:r w:rsidR="00A8130A">
        <w:t>Wi-Fi</w:t>
      </w:r>
      <w:r>
        <w:t xml:space="preserve"> coverage</w:t>
      </w:r>
    </w:p>
    <w:p w14:paraId="21041E83" w14:textId="36134927" w:rsidR="001909DB" w:rsidRPr="001909DB" w:rsidRDefault="001909DB" w:rsidP="004014BF">
      <w:pPr>
        <w:pStyle w:val="ListParagraph"/>
        <w:ind w:left="0"/>
        <w:rPr>
          <w:b/>
          <w:bCs/>
        </w:rPr>
      </w:pPr>
    </w:p>
    <w:p w14:paraId="1CEA3489" w14:textId="6E2E988D" w:rsidR="001909DB" w:rsidRDefault="001909DB" w:rsidP="004014BF">
      <w:pPr>
        <w:pStyle w:val="ListParagraph"/>
        <w:ind w:left="0"/>
        <w:rPr>
          <w:b/>
          <w:bCs/>
        </w:rPr>
      </w:pPr>
      <w:r w:rsidRPr="001909DB">
        <w:rPr>
          <w:b/>
          <w:bCs/>
        </w:rPr>
        <w:t xml:space="preserve">Camera went offline and </w:t>
      </w:r>
      <w:r w:rsidR="00A8130A" w:rsidRPr="001909DB">
        <w:rPr>
          <w:b/>
          <w:bCs/>
        </w:rPr>
        <w:t>does not</w:t>
      </w:r>
      <w:r w:rsidRPr="001909DB">
        <w:rPr>
          <w:b/>
          <w:bCs/>
        </w:rPr>
        <w:t xml:space="preserve"> reconnect back online by itself? </w:t>
      </w:r>
    </w:p>
    <w:p w14:paraId="314174F1" w14:textId="5769314E" w:rsidR="001909DB" w:rsidRPr="001909DB" w:rsidRDefault="001909DB" w:rsidP="004014BF">
      <w:pPr>
        <w:pStyle w:val="ListParagraph"/>
        <w:ind w:left="0"/>
      </w:pPr>
      <w:r w:rsidRPr="001909DB">
        <w:t>Go the camera’ settings page, look for “remove device” Remove it and reset the camera and pair it again through the app.</w:t>
      </w:r>
    </w:p>
    <w:p w14:paraId="3C3F237E" w14:textId="79957059" w:rsidR="001909DB" w:rsidRDefault="001909DB" w:rsidP="004014BF">
      <w:pPr>
        <w:pStyle w:val="ListParagraph"/>
        <w:ind w:left="0"/>
      </w:pPr>
    </w:p>
    <w:p w14:paraId="7503FF90" w14:textId="07892D11" w:rsidR="001909DB" w:rsidRDefault="001909DB" w:rsidP="004014BF">
      <w:pPr>
        <w:pStyle w:val="ListParagraph"/>
        <w:ind w:left="0"/>
        <w:rPr>
          <w:b/>
          <w:bCs/>
        </w:rPr>
      </w:pPr>
      <w:r>
        <w:rPr>
          <w:b/>
          <w:bCs/>
        </w:rPr>
        <w:t>Follow the pairing process but got error c</w:t>
      </w:r>
      <w:r w:rsidRPr="001909DB">
        <w:rPr>
          <w:b/>
          <w:bCs/>
        </w:rPr>
        <w:t>annot find Device?</w:t>
      </w:r>
    </w:p>
    <w:p w14:paraId="19ECC3D7" w14:textId="79C5B001" w:rsidR="00A51963" w:rsidRPr="00A51963" w:rsidRDefault="00A51963" w:rsidP="004014BF">
      <w:pPr>
        <w:pStyle w:val="ListParagraph"/>
        <w:ind w:left="0"/>
      </w:pPr>
      <w:r w:rsidRPr="00A51963">
        <w:t xml:space="preserve">Please check </w:t>
      </w:r>
      <w:proofErr w:type="gramStart"/>
      <w:r w:rsidRPr="00A51963">
        <w:t>following</w:t>
      </w:r>
      <w:r w:rsidR="00A8130A">
        <w:t>;</w:t>
      </w:r>
      <w:proofErr w:type="gramEnd"/>
    </w:p>
    <w:p w14:paraId="330A014E" w14:textId="1636F05A" w:rsidR="00EC1E9D" w:rsidRDefault="001909DB" w:rsidP="001909DB">
      <w:r w:rsidRPr="001909DB">
        <w:t>1.</w:t>
      </w:r>
      <w:r w:rsidR="00AA4D5A" w:rsidRPr="001909DB">
        <w:t xml:space="preserve"> </w:t>
      </w:r>
      <w:r w:rsidRPr="001909DB">
        <w:t>5G</w:t>
      </w:r>
      <w:r w:rsidR="00A8130A">
        <w:t>H</w:t>
      </w:r>
      <w:r w:rsidRPr="001909DB">
        <w:t>z W</w:t>
      </w:r>
      <w:r w:rsidR="00A8130A">
        <w:t>i-</w:t>
      </w:r>
      <w:r w:rsidRPr="001909DB">
        <w:t>F</w:t>
      </w:r>
      <w:r w:rsidR="00A8130A">
        <w:t>i</w:t>
      </w:r>
      <w:r w:rsidRPr="001909DB">
        <w:t xml:space="preserve"> signal </w:t>
      </w:r>
      <w:r w:rsidR="00A51963">
        <w:t>is disable</w:t>
      </w:r>
      <w:r w:rsidR="00AA4D5A">
        <w:t>d</w:t>
      </w:r>
      <w:r w:rsidR="00A8130A">
        <w:t xml:space="preserve"> in the router settings for connection</w:t>
      </w:r>
      <w:r>
        <w:br/>
      </w:r>
      <w:r w:rsidRPr="001909DB">
        <w:t>2.</w:t>
      </w:r>
      <w:r w:rsidR="004F1F20">
        <w:t xml:space="preserve"> </w:t>
      </w:r>
      <w:r w:rsidRPr="001909DB">
        <w:t>indicator light is blinking red rapidly</w:t>
      </w:r>
      <w:r w:rsidR="00AA4D5A">
        <w:t>, not slowly</w:t>
      </w:r>
      <w:r w:rsidRPr="001909DB">
        <w:t xml:space="preserve"> </w:t>
      </w:r>
      <w:r>
        <w:br/>
        <w:t xml:space="preserve">3. please check you </w:t>
      </w:r>
      <w:r w:rsidR="00AA4D5A">
        <w:t>enter</w:t>
      </w:r>
      <w:r>
        <w:t xml:space="preserve"> the correct </w:t>
      </w:r>
      <w:r w:rsidR="00A8130A">
        <w:t>Wi-Fi</w:t>
      </w:r>
      <w:r>
        <w:t xml:space="preserve"> SSID and password</w:t>
      </w:r>
      <w:r>
        <w:br/>
        <w:t xml:space="preserve">4. phone is </w:t>
      </w:r>
      <w:r w:rsidR="00AA4D5A">
        <w:t>connected</w:t>
      </w:r>
      <w:r>
        <w:t xml:space="preserve"> the 2.4G</w:t>
      </w:r>
      <w:r w:rsidR="00A8130A">
        <w:t>Hz</w:t>
      </w:r>
      <w:r>
        <w:t xml:space="preserve"> W</w:t>
      </w:r>
      <w:r w:rsidR="00A8130A">
        <w:t>i-Fi and</w:t>
      </w:r>
      <w:r>
        <w:t xml:space="preserve"> not 4G mobile data or 5G</w:t>
      </w:r>
      <w:r w:rsidR="00A8130A">
        <w:t>H</w:t>
      </w:r>
      <w:r>
        <w:t xml:space="preserve">z </w:t>
      </w:r>
      <w:r>
        <w:br/>
      </w:r>
      <w:r w:rsidR="00EC1E9D">
        <w:br/>
        <w:t>If you have done all the correct setting above</w:t>
      </w:r>
      <w:r w:rsidR="00A8130A">
        <w:t xml:space="preserve"> and it is still not connecting, please contact our technical team on Toll Free 1800 636 528 and an expert will be able to assist in getting you connected </w:t>
      </w:r>
      <w:r w:rsidR="00FF1BF9">
        <w:br/>
      </w:r>
    </w:p>
    <w:p w14:paraId="3F0EAAC3" w14:textId="323C279E" w:rsidR="001909DB" w:rsidRDefault="00FF1BF9" w:rsidP="00A672B7">
      <w:pPr>
        <w:jc w:val="right"/>
      </w:pPr>
      <w:r>
        <w:t xml:space="preserve">Mirabella International </w:t>
      </w:r>
      <w:r>
        <w:br/>
      </w:r>
      <w:r>
        <w:t>1 Mirabella Drive</w:t>
      </w:r>
      <w:r>
        <w:br/>
      </w:r>
      <w:r>
        <w:t>Tullamarine VIC. 3043 Australia</w:t>
      </w:r>
      <w:r>
        <w:br/>
      </w:r>
      <w:r>
        <w:t xml:space="preserve">P.O. Box 319, Tullamarine VIC. </w:t>
      </w:r>
      <w:proofErr w:type="gramStart"/>
      <w:r>
        <w:t>3043  Australia</w:t>
      </w:r>
      <w:proofErr w:type="gramEnd"/>
      <w:r>
        <w:br/>
      </w:r>
      <w:r>
        <w:t>t: 1800 636 528</w:t>
      </w:r>
      <w:r>
        <w:br/>
      </w:r>
      <w:r>
        <w:t>e: customerservice@mirabella.com.au</w:t>
      </w:r>
    </w:p>
    <w:sectPr w:rsidR="001909DB" w:rsidSect="0094585A">
      <w:footerReference w:type="default" r:id="rId38"/>
      <w:pgSz w:w="8391" w:h="11906" w:code="11"/>
      <w:pgMar w:top="567" w:right="720" w:bottom="720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2E20E8" w14:textId="77777777" w:rsidR="00BD40B8" w:rsidRDefault="00BD40B8" w:rsidP="005D11DB">
      <w:pPr>
        <w:spacing w:after="0" w:line="240" w:lineRule="auto"/>
      </w:pPr>
      <w:r>
        <w:separator/>
      </w:r>
    </w:p>
  </w:endnote>
  <w:endnote w:type="continuationSeparator" w:id="0">
    <w:p w14:paraId="3A91A6F3" w14:textId="77777777" w:rsidR="00BD40B8" w:rsidRDefault="00BD40B8" w:rsidP="005D11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3299907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C5BA167" w14:textId="6220EB34" w:rsidR="00652593" w:rsidRDefault="00652593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159C1B9" w14:textId="77777777" w:rsidR="00652593" w:rsidRDefault="006525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06CDF1" w14:textId="77777777" w:rsidR="00BD40B8" w:rsidRDefault="00BD40B8" w:rsidP="005D11DB">
      <w:pPr>
        <w:spacing w:after="0" w:line="240" w:lineRule="auto"/>
      </w:pPr>
      <w:r>
        <w:separator/>
      </w:r>
    </w:p>
  </w:footnote>
  <w:footnote w:type="continuationSeparator" w:id="0">
    <w:p w14:paraId="4A00EEE3" w14:textId="77777777" w:rsidR="00BD40B8" w:rsidRDefault="00BD40B8" w:rsidP="005D11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681300"/>
    <w:multiLevelType w:val="hybridMultilevel"/>
    <w:tmpl w:val="6CEE5EE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A4251D"/>
    <w:multiLevelType w:val="hybridMultilevel"/>
    <w:tmpl w:val="BD4EFF6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210CD3"/>
    <w:multiLevelType w:val="hybridMultilevel"/>
    <w:tmpl w:val="A24246E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AF27A2"/>
    <w:multiLevelType w:val="hybridMultilevel"/>
    <w:tmpl w:val="E1004D3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1NLO0NDEyNTa0tDRW0lEKTi0uzszPAymwqAUAZ3Im3CwAAAA="/>
  </w:docVars>
  <w:rsids>
    <w:rsidRoot w:val="00382BD3"/>
    <w:rsid w:val="00040156"/>
    <w:rsid w:val="0008120F"/>
    <w:rsid w:val="000B2465"/>
    <w:rsid w:val="000B386F"/>
    <w:rsid w:val="000C0885"/>
    <w:rsid w:val="000C7868"/>
    <w:rsid w:val="000D12A9"/>
    <w:rsid w:val="0014087B"/>
    <w:rsid w:val="001479B3"/>
    <w:rsid w:val="00153B36"/>
    <w:rsid w:val="0016567A"/>
    <w:rsid w:val="001909DB"/>
    <w:rsid w:val="00274F80"/>
    <w:rsid w:val="00290848"/>
    <w:rsid w:val="00296831"/>
    <w:rsid w:val="002F18A0"/>
    <w:rsid w:val="00304C87"/>
    <w:rsid w:val="0031798B"/>
    <w:rsid w:val="003202B4"/>
    <w:rsid w:val="0038045C"/>
    <w:rsid w:val="00382BD3"/>
    <w:rsid w:val="00386C63"/>
    <w:rsid w:val="003C1AA8"/>
    <w:rsid w:val="004014BF"/>
    <w:rsid w:val="00405CBA"/>
    <w:rsid w:val="0041404A"/>
    <w:rsid w:val="0041785D"/>
    <w:rsid w:val="00432EE6"/>
    <w:rsid w:val="004617D4"/>
    <w:rsid w:val="0046187B"/>
    <w:rsid w:val="004A3341"/>
    <w:rsid w:val="004C339E"/>
    <w:rsid w:val="004F1F20"/>
    <w:rsid w:val="005229AD"/>
    <w:rsid w:val="00557780"/>
    <w:rsid w:val="005B4D68"/>
    <w:rsid w:val="005D11DB"/>
    <w:rsid w:val="00614627"/>
    <w:rsid w:val="00643054"/>
    <w:rsid w:val="00652593"/>
    <w:rsid w:val="00653AF9"/>
    <w:rsid w:val="00654340"/>
    <w:rsid w:val="006773CE"/>
    <w:rsid w:val="006D3EB4"/>
    <w:rsid w:val="00710675"/>
    <w:rsid w:val="007354E7"/>
    <w:rsid w:val="007660F6"/>
    <w:rsid w:val="007A36C8"/>
    <w:rsid w:val="007B0CFC"/>
    <w:rsid w:val="007C7B34"/>
    <w:rsid w:val="007D0B3B"/>
    <w:rsid w:val="007D6709"/>
    <w:rsid w:val="007F03F7"/>
    <w:rsid w:val="007F5628"/>
    <w:rsid w:val="0080219C"/>
    <w:rsid w:val="00832866"/>
    <w:rsid w:val="00847713"/>
    <w:rsid w:val="00873AEE"/>
    <w:rsid w:val="00891BE5"/>
    <w:rsid w:val="008A1F98"/>
    <w:rsid w:val="008F0837"/>
    <w:rsid w:val="00911404"/>
    <w:rsid w:val="009344DD"/>
    <w:rsid w:val="00941D20"/>
    <w:rsid w:val="00942820"/>
    <w:rsid w:val="0094585A"/>
    <w:rsid w:val="0099667A"/>
    <w:rsid w:val="009B14A1"/>
    <w:rsid w:val="00A22CED"/>
    <w:rsid w:val="00A25777"/>
    <w:rsid w:val="00A26BC0"/>
    <w:rsid w:val="00A27DF8"/>
    <w:rsid w:val="00A51963"/>
    <w:rsid w:val="00A63C9B"/>
    <w:rsid w:val="00A672B7"/>
    <w:rsid w:val="00A75BF3"/>
    <w:rsid w:val="00A8130A"/>
    <w:rsid w:val="00AA1239"/>
    <w:rsid w:val="00AA1D52"/>
    <w:rsid w:val="00AA4D5A"/>
    <w:rsid w:val="00AA6FAD"/>
    <w:rsid w:val="00AE407C"/>
    <w:rsid w:val="00AE7964"/>
    <w:rsid w:val="00B2542C"/>
    <w:rsid w:val="00B75286"/>
    <w:rsid w:val="00B9038B"/>
    <w:rsid w:val="00BA306B"/>
    <w:rsid w:val="00BD40B8"/>
    <w:rsid w:val="00C6127D"/>
    <w:rsid w:val="00C632AE"/>
    <w:rsid w:val="00C7500A"/>
    <w:rsid w:val="00C83C53"/>
    <w:rsid w:val="00C87E84"/>
    <w:rsid w:val="00CD67C3"/>
    <w:rsid w:val="00CE768E"/>
    <w:rsid w:val="00D0165C"/>
    <w:rsid w:val="00D140D8"/>
    <w:rsid w:val="00D609E9"/>
    <w:rsid w:val="00D6413F"/>
    <w:rsid w:val="00D66B27"/>
    <w:rsid w:val="00D71136"/>
    <w:rsid w:val="00D758F0"/>
    <w:rsid w:val="00DB42AE"/>
    <w:rsid w:val="00DD1F99"/>
    <w:rsid w:val="00DD5C91"/>
    <w:rsid w:val="00DE7E28"/>
    <w:rsid w:val="00E2199C"/>
    <w:rsid w:val="00E54F79"/>
    <w:rsid w:val="00EC1E9D"/>
    <w:rsid w:val="00ED45C9"/>
    <w:rsid w:val="00F24EFB"/>
    <w:rsid w:val="00F255A1"/>
    <w:rsid w:val="00F730BF"/>
    <w:rsid w:val="00FA6E0C"/>
    <w:rsid w:val="00FB7829"/>
    <w:rsid w:val="00FF1B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0799FC"/>
  <w15:chartTrackingRefBased/>
  <w15:docId w15:val="{4653DBCC-D86D-412B-BF27-B560B5C32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82B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82BD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D11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11DB"/>
  </w:style>
  <w:style w:type="paragraph" w:styleId="Footer">
    <w:name w:val="footer"/>
    <w:basedOn w:val="Normal"/>
    <w:link w:val="FooterChar"/>
    <w:uiPriority w:val="99"/>
    <w:unhideWhenUsed/>
    <w:rsid w:val="005D11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11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image" Target="media/image15.png"/><Relationship Id="rId39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openxmlformats.org/officeDocument/2006/relationships/image" Target="media/image23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jpe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jpeg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oleObject" Target="embeddings/oleObject1.bin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image" Target="media/image2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CE2E2E76BADD4FB20EE057692C8E61" ma:contentTypeVersion="10" ma:contentTypeDescription="Create a new document." ma:contentTypeScope="" ma:versionID="6b92788d0c429cf332f9f76a6bf63ffd">
  <xsd:schema xmlns:xsd="http://www.w3.org/2001/XMLSchema" xmlns:xs="http://www.w3.org/2001/XMLSchema" xmlns:p="http://schemas.microsoft.com/office/2006/metadata/properties" xmlns:ns2="664402d6-3f31-4a62-bb82-ff79d378e34b" targetNamespace="http://schemas.microsoft.com/office/2006/metadata/properties" ma:root="true" ma:fieldsID="b3d94b54c69e4d7374ffc0ed8d47d22e" ns2:_="">
    <xsd:import namespace="664402d6-3f31-4a62-bb82-ff79d378e3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02d6-3f31-4a62-bb82-ff79d378e3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A4BAB0-35F0-4005-8F9F-AFCD64DD770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39EB24-7962-42F7-9E66-E692C205BDD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C813124-5369-4417-B764-B62C1E0AC4F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1EB5B00-1391-4B85-9C69-4956F6AB4C8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897</Words>
  <Characters>5119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Yip</dc:creator>
  <cp:keywords/>
  <dc:description/>
  <cp:lastModifiedBy>Steve Yip</cp:lastModifiedBy>
  <cp:revision>4</cp:revision>
  <dcterms:created xsi:type="dcterms:W3CDTF">2020-06-25T04:37:00Z</dcterms:created>
  <dcterms:modified xsi:type="dcterms:W3CDTF">2020-12-15T2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CE2E2E76BADD4FB20EE057692C8E61</vt:lpwstr>
  </property>
</Properties>
</file>